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ุกท่าน และลูกศิษย์ที่น่ารักของครูทุกคนทั่วประเทศไทยนะครับ สืบเนื่องจากชั่วโมงที่แล้ว ให้นักเรียนนั้นได้ศึกษากันในเรื่องของโวหารในการเขียนเช่นเดิมนะครับ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 เราจะต้องตั้งใจ มุ่งมั่น ฝึกฝน และจะต้องปฏิบัติ 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 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 ทุกคนจะต้องได้ปฏิบัติในวันนี้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 แล้วหนูจะสนุก แล้วหนูจะจำขึ้นใจเรื่องโวหารเลยนะครับ 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สำคัญแล้วก็เปรียบคุณค่าของโวหารนั่นเอง ครูมีข้อความมานะ เดี๋ยวครูจะอ่านให้เด็ก ๆ ฟัง แล้ว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 ให้เด็ก ๆ จินตนาการค่ะ นักเรียน จินตนาการจากการฟังเสียงของคุณครูปรเมษฐนะคะ หลังจากนั้นให้เด็ก ๆ วาดรูปตามจินตนาการที่นักเรียนได้จินตนาการไว้ค่ะ 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ในวิชาศิลปะ และวิชาสร้างสรรค์ที่มีอยู่ในตัวหนู ๆ เองนะครับ อ่านจบแล้วครูทั้ง 2 คนจะไม่พูดอะไรให้นักเรียนได้วาดภาพตามจินตนาการ เมื่อข้อความของครูจบ เวลาจะเดิน 2 นาที แล้วหนู ๆ จะต้องทำให้เสร็จ แล้วเดี๋ยวเรามาดูกันว่าภาพที่ครูคณิตาและครูเตรียมมาให้ มันตรงกับใจของหนูหรือเปล่านะครับ ถ้าพร้อมแล้วเตรียมฟังข้อความนะครับ ในยามค่ำคืน พระจันทร์ก็ส่องแสงสุกสว่าง คืนนั้นพระจัทร์ทรงกลด ท้องฟ้ากระจ่างใส เห็นดวงดาวส่องแสนระยิบระยับ งามจับตา เป็นภาพที่สวยงามติดตาตรึงใจพวกเราทุกค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 พระจันทร์ทรงกลด ท้องฟ้ากระจ่างใส เห็นดวงดาวส่องแสงระยิบระยับงามจับตา เป็นภาพที่สวยงามติดตาตรึงใจ พวกเราทุกคน</w:t>
      </w:r>
    </w:p>
    <w:p>
      <w:pPr>
        <w:pStyle w:val="BodyText"/>
      </w:pPr>
      <w:r>
        <w:t xml:space="preserve">(คุณครูคณิตา) หมดเวลาค่ะ นักเรียน เป็นอย่างไรกันบ้างคะ นักเรียนคะ หลังจากที่นักเรียนได้วาดภาพนะคะ ลงไปในสมุดแล้ว จากจินตนาการของนักเรียนนี่ นักเรียนคิดว่ามันเข้ากับสิ่งที่ครูปรเมษฐอ่านให้นักเรียนฟังหรือเปล่า ลองมองเพื่อนข้าง ๆ สิ ว่าวาดภาพเหมือนเราหรือเปล่า แล้วเรามีภาพให้นักเรียนได้ดูไหมคะครูปรเมษฐ</w:t>
      </w:r>
    </w:p>
    <w:p>
      <w:pPr>
        <w:pStyle w:val="BodyText"/>
      </w:pPr>
      <w:r>
        <w:t xml:space="preserve">(คุณครูปรเมษฐ) มีสิครับ เด็ก ๆ ครับ เดี๋ยวเด็ก ๆ ไปฟังสิ่งที่ครูและครูคณิตาได้เตรียมมานะครับ ว่าตรงกับของหนูหรือไม่ครับ ไปดูกันเลย นี่คือภาพดวงจันทร์ น่าจะเป็นคืนวันเพ็ญนะครับครูคณิตา วันเพ็ญนี่เป็นช่วงพระจันทร์เต็มดวงใช่ไหม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 หรือที่ครูอ่านให้ฟังนี่นะ เป็นโวหารประเภทใด เด็ก ๆ ตอบให้ครูชื่นใจหน่อยครับ เก่งมากนะครับ เป็น…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 อารมณ์ ความรู้สึก การบรรยายให้เห็นภาพ มันคือฃ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ถ้วนตามข้อความที่ครูนำมาอ่านหรือไม่ นักเรียนคะ ครบถ้วนไหมคะ นักเรียนตอบคำุถามกับตัวเอง เพราะว่าหนูเป็นคนสร้างสรรค์ภาพขึ้นมาเองครับ หลายคนก็ครบ หลายคนก็ไม่ครบนะ เป็นไรไหมครูคณิตา เพราะว่าอะไรเอ่ย เพราะว่าจินตนาการของนักเรียนนี่ไม่มีผิดไม่มีถูก และที่สำคัญค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ไรไป โวหารประเภทใดนำมาถ่ายทอดเป็นภาพวาดได้ดีที่สุด เพราะเหตุใด เด็ก ๆ ตอบเลยครับ</w:t>
      </w:r>
    </w:p>
    <w:p>
      <w:pPr>
        <w:pStyle w:val="BodyText"/>
      </w:pPr>
      <w:r>
        <w:t xml:space="preserve">(คุณครูคณิตา) เป็นอะไรเอ่ย</w:t>
      </w:r>
    </w:p>
    <w:p>
      <w:pPr>
        <w:pStyle w:val="BodyText"/>
      </w:pPr>
      <w:r>
        <w:t xml:space="preserve">(คุณครูปรเมษฐ) เด็ก ๆ ตอบแล้วว่าเป็นพรรณนาโวหาร 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พรรณนาโวหาร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เราต้องการเหตุผลใช่ไหมค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บางคนนี่ชอบบางสิ่งบางอย่างนี่ อยู่ ๆ บอกว่าชอบนี่ มันก็ยังไม่ใช่เสมอไปนะ มันต้องมีเหตุผล ทำไมถึงชอบเขา 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นะคะ สนับสนุนความคิดเห็นค่ะ</w:t>
      </w:r>
    </w:p>
    <w:p>
      <w:pPr>
        <w:pStyle w:val="BodyText"/>
      </w:pPr>
      <w:r>
        <w:t xml:space="preserve">(คุณครูปรเมษฐ) 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 เดี๋ยวมาทวนคำถามกันอีกรอบค่ะ โวหารที่นำมาถ่ายทอด เมื่อกี้คุณครูบอกไปแล้วนะคะ ก็คือจะเป็นพรรณนาโวหาร เพราะเหตุใด เพราะพรรณนาโวหารนี่เป็นการบรรยายแบบละเอียดละออ ทำให้เราเห็นภาพได้ชัดมากยิ่งขึ้น ทำให้เรานี่เข้าใจและรับรู้ถึงอารมณ์ ความรู้สึกนึกคิดของผู้อ่านค่ะ ผู้เขียนที่ถ่ายทอดมายังผู้อ่านค่ะ 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 เดี๋ยวเรามาทบทวน เพื่อให้ความรู้นั้น และคงทนถาวรครับ เด็ก ๆ ครับ โวหารคืออะไร โวหาร คือ…</w:t>
      </w:r>
    </w:p>
    <w:p>
      <w:pPr>
        <w:pStyle w:val="BodyText"/>
      </w:pPr>
      <w:r>
        <w:t xml:space="preserve">(คุณครูคณิตา) โวหาร หมายถึง สำนวนที่ใช้ในการสื่อความ ซึ่งอาจจะใช้ในการพูดหรือการเขียนค่ะ ก็คือบางครั้งเราจะเรียกรวมว่า</w:t>
      </w:r>
      <w:r>
        <w:t xml:space="preserve"> </w:t>
      </w:r>
      <w:r>
        <w:t xml:space="preserve">“</w:t>
      </w:r>
      <w:r>
        <w:t xml:space="preserve">สำนวนโวหาร</w:t>
      </w:r>
      <w:r>
        <w:t xml:space="preserve">”</w:t>
      </w:r>
      <w:r>
        <w:t xml:space="preserve"> </w:t>
      </w:r>
      <w:r>
        <w:t xml:space="preserve">เด็ก ๆ จำคำนี้ไว้นะครับ ไปดูกันเลย ประเภทของโวหาร ยังไม่ให้ขึ้น ตอบไล่ ครูคณิตาฟังครับ</w:t>
      </w:r>
    </w:p>
    <w:p>
      <w:pPr>
        <w:pStyle w:val="BodyText"/>
      </w:pPr>
      <w:r>
        <w:t xml:space="preserve">(คุณครูคณิตา) อะไรนะคะนักเรียน นักเรียนปลายทางคะ มาแล้ว 1 คำตอบนะคะ ก็คือ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 อีกข้อหนึ่ง พรรณ… พรรณอะไรนะ พรรณนาโวหารค่ะ เอาล่ะค่ะ อะไรอีก อะไรอีกนะ 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 การเล่าเรื่องหรือคุณครูคณิตาจะเล่าบรรยายคือ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และช่วยทำให้หัวใจเต้นเป็นปกติ หัวใจเต้นเป็นปกติ ช่วยให้ไหลเวียนของโลหิต ช่วยลำเลียงออกซิเจนไปเลี้ยงสมอง ทำให้ร่างกายแจ่มใสไม่เครียด จึงทำให้เรารู้สึกสดชื่น กระปรี้กระเปร่า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 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 นี่คือการใช้น้ำมะพร้าว 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 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 ครูคณิตา</w:t>
      </w:r>
    </w:p>
    <w:p>
      <w:pPr>
        <w:pStyle w:val="BodyText"/>
      </w:pPr>
      <w:r>
        <w:t xml:space="preserve">(คุณครูคณิตา) พรรณนาโวหาร คือ การเขียนมุ่งให้แจ่มแจ้ง ละเอียดละออ 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 รอคลื่นกระทบเข้าหาฝั่งเป็นระลอก เสียงเกลียวคลื่นและลมทะเลที่ซัดเข้าฝั่ง ส่งเสียงกระแทกกับสายลมไปพร้อมกับพัดพาเม็ดทรายเข้ามายังชายหาด แค่นี้ก็เห็นถึงความละเอียดละออของข้อความ 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นะครับ การบรรยายแบบนี้นี่ เห็นภาพชัดเจนอารมณ์มาครบถ้วน นี่คือพรรณนาโวหารครับ 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 เสียงคลื่นของน้ำนะคะ มันก็จะเป็นการพรรณนา</w:t>
      </w:r>
    </w:p>
    <w:p>
      <w:pPr>
        <w:pStyle w:val="BodyText"/>
      </w:pPr>
      <w:r>
        <w:t xml:space="preserve">(คุณครูปรเมษฐ) ไหนลองมาติดที่ปลายนิ้วเค็มไหม ถ้าเค็มนี่ก็แสดงว่าครูอ่านได้ทราบซึ้งถึงแม้จะอยู่จังหวัดไหนก็ตาม นี่ มันคือการทำให้้เห็นภาพ นี่ ไหนลองสิ ถ้าเค็มก็ซาบซึ้งถึงทะเลแล้ว คุณครูปรเมษฐ เดี๋ยวนะคะ ถ้าคุณครูปรเมษฐนะคะ แตะลงไปที่ลิ้นใช่ไหมคะ ก่อนที่นักเรียนจะทำ กรุณาล้างมือด้วยเจลแอลกอฮอล์ด้วยนะคะ</w:t>
      </w:r>
    </w:p>
    <w:p>
      <w:pPr>
        <w:pStyle w:val="BodyText"/>
      </w:pPr>
      <w:r>
        <w:t xml:space="preserve">(คุณครูปรเมษฐ) ถ้าเป็นแบบนั้นจะไม่ได้กลิ่นอายทันทีเลยครับ ไปกันต่อดีกว่านะ เทศนาโวหารนะ อันนี้คือโวหารแห่งการสั่งสอนนะครับ เดี๋ยวคุร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 สำนวนหรือข้อความที่ผู้เขียนมุ่งสั่งสอนด้านคุณธรรมจริยธรรมหรือจรรโลงใจผู้อ่าน 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 คือ เทศนานั่นเองไปดูตัวอย่างกันเลยนะ คุณครูคณิตาอ่านให้เด็ก ๆ ฟังบ้างวัน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ให้นักเรียนตอบด้วยนะคะ ว่าเรื่องนี้สอนเกี่ยวกับอะไร โอเค ตัวอย่างเทศนาโวหาร คือ ความมุ่งมั่น ไม่เกียจคร้าน ต่อการทำสิ่งต่าง ๆ ผู้ที่มีความขยันหมั่นเพียรจะนำมาซึ่งความสำเร็จในชีวิต ความสำเร็จในชีวิต ถึงแม้จะเหนื่อยยากอย่างไร ท้อถอย 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นักเรียน ตามที่คุณครูคณิตาได้บอกเด็ก ๆ ไว้ ตอบได้หรือยังว่าโวหารนี้สอนเรื่องอะไร ได้คำตอบแล้วครับ 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ก็เป็นคุณธรรมที่เด็ก ๆ ต้องปฏิบัติทุกวัน ปฏิบัติทุกวันเสมอไปนะครับ เพราะว่าถึงแม้ว่าเราจะไม่ได้เป็นอาชีพนักเรียนแล้ว ถึงแม้เราจะไม่ได้เป็นนักเรียนแล้ว เราก็ยังต้องยึดคุณธรรมข้อนี้อยู่นะครับ ต่อไปเป็นอุปมาโวหาร อุปมาโวหาร เด็ก ๆ ตอบ มันคือโวหารแห่งการเปรียบเทียบ ถูกต้องครับ ไปดูความหมายเต็ม ๆ ก่อน 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อุปมาโวหาร อย่างเช่น ครูเปรียบคุณครูคณิตาของหนู ๆ ทุกคน สวยดุจดั่งพระจันทร์ในคืนวันเพ็ญเป็นอุปมาโวหาร</w:t>
      </w:r>
    </w:p>
    <w:p>
      <w:pPr>
        <w:pStyle w:val="BodyText"/>
      </w:pPr>
      <w:r>
        <w:t xml:space="preserve">(คุณครูคณิตา) เป็นค่ะ แต่ถ้าเมื่อกี้นะคะ เป็นการเปรียบอุปมาใช่ไหมคะ เป็นการเปรียบเทียบ ครูเหมือนดวงจันทร์ นักเรียน นักเรียนคิดว่าดวงจันทร์สวยไหมคะ ตามหลักความเป็นจริง ดวงจันทร์สวยไหมเอ่ย ดวงจันทร์มีรูปร่างอย่างไรคะ กลม ผิวของดวงจันทร์เป็นอย่างไร 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 เพราะฉะนั้น คนโบราณนี่ จะมองดวงจันทร์เนียน ขาว ผ่อนไม่ชอบหรือครับ ที่ผมชมนี่</w:t>
      </w:r>
    </w:p>
    <w:p>
      <w:pPr>
        <w:pStyle w:val="BodyText"/>
      </w:pPr>
      <w:r>
        <w:t xml:space="preserve">(คุณครูคณิตา) ถ้าเป็นการชม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คงสงสัย พี่ปื้ดนี่เป็นใครคะครูปรเมษฐ</w:t>
      </w:r>
    </w:p>
    <w:p>
      <w:pPr>
        <w:pStyle w:val="BodyText"/>
      </w:pPr>
      <w:r>
        <w:t xml:space="preserve">(คุณครูปรเมษฐ) พี่ปื้ดนี่ทีมงานที่ทำให้หนู ๆ เห็นครูนะครับ มีพี่ปื๊ด พี่หนุ่ยนะครับ ถ้าไม่มี 3 คนนี้นักเรียนไม่เห็นครูนะ ไปกันต่อดีกว่าครูคณิตา ต่อไปเป็นตัวอย่างใช่หรือเปล่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 แค้นโอรสราวกับไฟไหม้มังสา ช่างหลอกหลอนผ่อนผันจำนรรจา แม้นจะว่าแต่โดยดีมิ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 หนีนางผีเสื้อของสุนทรภู่นะครับ เป็นอุปมา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วิธีอย่างไรบ้างนะครับ</w:t>
      </w:r>
    </w:p>
    <w:p>
      <w:pPr>
        <w:pStyle w:val="BodyText"/>
      </w:pPr>
      <w:r>
        <w:t xml:space="preserve">(คุณครูคณิตา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ดุ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ดั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ฉ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รา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ราวกับ</w:t>
      </w:r>
      <w:r>
        <w:t xml:space="preserve">”</w:t>
      </w:r>
      <w:r>
        <w:t xml:space="preserve"> </w:t>
      </w:r>
      <w:r>
        <w:t xml:space="preserve">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สาธกโวหารนะครับ 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 สาธก เอาตัวแดงเลย เอามาคู่กัน สาธกคือการยกตัวอย่าง ไปดูตัวอย่างกันเลยนะครับ เดี๋ยวครูอ่านให้ฟังบ้าง สงสารครูคณิตานะ น้ำคือชีวิต หากปราศจากน้ำ ก็ปราศจากสิ่งมีชีวิต ด้วยเหตุที่ว่า น้ำมีหน้าที่ที่สำคัญในร่างกาย เช่น ควบคุมอุณหภูมิในร่างกาย รักษาปริมาณความเข้มข้นของของเหลวในร่างกาย รักษาความชุ่มชื้นของอวัยวะต่าง ๆ ในร่างกาย เป็นต้น ก็คือสาธก คุณครูคณิตาบอกเด็ก ๆ หน่อยได้ไหม ว่าตรงไหนล่ะครับ ที่เรามองให้เห็นแล้วว่าเป็นสาธกโวหารแบบชัดเจน</w:t>
      </w:r>
    </w:p>
    <w:p>
      <w:pPr>
        <w:pStyle w:val="BodyText"/>
      </w:pPr>
      <w:r>
        <w:t xml:space="preserve">(คุณครูคณิตา) ตรงไหนคะนักเรียน นักเรียนคะ ช่วยคุณครูคณิตาตอบหน่อยค่ะ ว่าตรงไหนเอ่ย พิจารณานะคะ จากหน้าจอตรงไหนคะนักเรียน น้ำคือชีวิต ปราศจาก มีหน้าที่ ยกตัวอย่างเช่น เป็นตรงเช่นใช่ไหมคะ เช่น ก็คือเป็นการสาธกโวหารนะ ก็คือการยกตัวอย่างนั่นเอง</w:t>
      </w:r>
    </w:p>
    <w:p>
      <w:pPr>
        <w:pStyle w:val="BodyText"/>
      </w:pPr>
      <w:r>
        <w:t xml:space="preserve">(คุณครูปรเมษฐ) นักเรียนบอกว่าเป็นบรรยายโวหารผิดไหม</w:t>
      </w:r>
    </w:p>
    <w:p>
      <w:pPr>
        <w:pStyle w:val="BodyText"/>
      </w:pPr>
      <w:r>
        <w:t xml:space="preserve">(ผิดไหม ก็ไม่ผิดนะคะ</w:t>
      </w:r>
    </w:p>
    <w:p>
      <w:pPr>
        <w:pStyle w:val="BodyText"/>
      </w:pPr>
      <w:r>
        <w:t xml:space="preserve">(คุณครูปรเมษฐ) คือ การอธิบายใช่ไหมครับ เด็ก ๆ ก็ได้ คือว่ามันมีการยกตัวอย่าง เช่น มันมีหน้าที่ของน้ำนะ 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มันจะเป็นตามขั้นตอนใช่ไหมคะ 1, 2, 3, 4 แต่ถ้าเป็นสาธก สาธกโวหารมันก็เป็นตัวอย่าง อย่างเช่น น้ำ น้ำนี่ยกตัวอย่าง อย่างเช่น น้ำคอยควบคุมอุณหภูมิในร่างกาย 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 ครบแล้วนะครับ คราวนี้มาสรุปอีกครั้งหนึ่ง คราวนี้ให้บันทึงครั้งนี้ให้บันทึกไว้ในสมุดให้ชัดเจนครับ โวหารมี 1. คือ บรรยายโวหาร คือ อธิบายเหตุการณ์ตามลำดับชันเจน ต่อไปเป็น</w:t>
      </w:r>
    </w:p>
    <w:p>
      <w:pPr>
        <w:pStyle w:val="BodyText"/>
      </w:pPr>
      <w:r>
        <w:t xml:space="preserve">(คุณครูคณิตา) พรรณนาโวหารค่ะ คือ 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 ครับ การชี้แนะสั่งสอนให้เห็นคุณและโทษ อันนี้ครูสรุปมาให้นะ ต่อไปเป็นสาธกโวหาร ก็คือ…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 คืออะไร 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นะครับ ลงมือปฏิบัติให้เวลา 1 นาทีนะครับ</w:t>
      </w:r>
    </w:p>
    <w:p>
      <w:pPr>
        <w:pStyle w:val="BodyText"/>
      </w:pPr>
      <w:r>
        <w:t xml:space="preserve">[เสียงดนตรี] นักเรียนครับ ครูก็มีกิจกรรมให้เด็ก ๆ ได้ทำอีกแล้วนะครับ กิจกรรมนี้มีชื่อว่า 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 โดยครูไม่ต้องอธิบายเพิ่ม ดีไหมครูคณิตาเพราะฉะนั้น มีอยู่กี่ข้อไม่รู้ แต่ถ้าครูปลายทางจะเก็บเป็นคะแนนเก็บก็ได้เลย 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ลงในสมุดก็ได้ค่ะ เพราะว่าอะไรคะ เพราะว่าคาบที่ผ่านมาเราก็ได้บอกไปแล้วใช่ไหมคะ ไม่เชิงบอก 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ว่ากันง่าย ๆ พร้อมแล้ว ตั้งสติสมาธิให้ดี 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 เป็นการบรรยาย ต่อไป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ครูเฉลยครับ เทศนาโวหาร คือ การสอนนั่นเอง ครูให้เวลาคิด ตอบเลย</w:t>
      </w:r>
    </w:p>
    <w:p>
      <w:pPr>
        <w:pStyle w:val="BodyText"/>
      </w:pPr>
      <w:r>
        <w:t xml:space="preserve">(คุณครูคณิตา) อะไรเอ่ย อุปมาโวหารค่ะ 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 ต่อมาค่ะ</w:t>
      </w:r>
    </w:p>
    <w:p>
      <w:pPr>
        <w:pStyle w:val="BodyText"/>
      </w:pPr>
      <w:r>
        <w:t xml:space="preserve">(คุณครูปรเมษฐ) เอาล่ะครับ เด็ก ๆ ตอบ ครูเฉลย เป็นสาธกโวหารนะครับ เป็นการยกตัวอย่างเด็กน้อยคนหนึ่งขึ้นมานะครับ ต่อไป ง่ายอีกแล้ว ตอบเลย ง่ายอีกแล้ว ตอบเลยครับ เก่งมาก</w:t>
      </w:r>
    </w:p>
    <w:p>
      <w:pPr>
        <w:pStyle w:val="BodyText"/>
      </w:pPr>
      <w:r>
        <w:t xml:space="preserve">(คุณครูคณิตา) อุปมาโวหารนะคะ ก็คือ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 เห็นภาพ ตอบเป็นเห็นภาพ… ถูกต้อง</w:t>
      </w:r>
    </w:p>
    <w:p>
      <w:pPr>
        <w:pStyle w:val="BodyText"/>
      </w:pPr>
      <w:r>
        <w:t xml:space="preserve">(คุณครูคณิตา) พรรณนาโวหารค่ะ 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นักเรียน นักเรียน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 มีคำสังเกตจำนวนมากเลยนะครับ มีการสังเกตถ่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 ตอบกันแล้วสิ เป็นบรรยายโวหารนะ บางคนบอกว่าเป็นพรรณนา 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ความรู้สึกยังไม่ละเอียด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นั่นเองนะครับ สิ่งที่หนู ๆ รอคอยนะครับ เดี๋ยวเราไปดูกันเลยครับ 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ุณครูปลายทางนะคะ เดี๋ยวเรามาดูคำชี้แจงของนักเรียนปลายทางกันก่อนค่ะ 1. การบรรยาโวหารประเภทต่าง ๆ จากหนังสือพิมพ์ 2. ตัดข้อความที่เป็นโวหารจากหนังสือพิมพ์ 3. ส่งตัวแทนกลุ่มออกมานำเสนอโวหารต่าง ๆ นะคะ จากหนังสือพิมพ์ใช่ไหมคะ ข้อ 4 ช่วยกันพิจารณาโวหารร่วมกันนะคะ 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 หน้าชั้นเรียน จะได้กี่โวหารก็แล้วแต่ 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 แล้วก็ดูแลการทำกิจกรรมของนักเรียน ให้นักเรียนประกอบกิจกรรมอย่างมีความสุข หลังจากที่เด็ก ๆ ทำกิจกรรมนี้เสร็จเรียบร้อยนะครับ ครูก็มีใบงานอีก 1 ใบ ไปดูกันนะครับ ใบงานนี้มีชื่อว่า…</w:t>
      </w:r>
    </w:p>
    <w:p>
      <w:pPr>
        <w:pStyle w:val="BodyText"/>
      </w:pPr>
      <w:r>
        <w:t xml:space="preserve">(คุณครูคณิตา) ชื่อว่าอะไรคะ อธิบายข้อคว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คนที่ตรงต่อเวลา มีความขยันมั่นเพียรในการทำงานนะครับ เป็นคุณธรรมควรจะปฏิบัติ อันนี้คือรูปร่างหน้าตาของใบงาน นักเรียนตอบนะ ใบงานมีอยู่ด้วยกันประมาณ 2 ข้อใช่ไหมครูคณิตนา</w:t>
      </w:r>
    </w:p>
    <w:p>
      <w:pPr>
        <w:pStyle w:val="BodyText"/>
      </w:pPr>
      <w:r>
        <w:t xml:space="preserve">(คุณครูคณิตา) 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กล่าวถึงอะไร</w:t>
      </w:r>
    </w:p>
    <w:p>
      <w:pPr>
        <w:pStyle w:val="BodyText"/>
      </w:pPr>
      <w:r>
        <w:t xml:space="preserve">(คุณครูปรเมษฐ) เสร็จแล้วก็บอกคุณครู พร้อมที่จะทำกิจกรรมกันหรือยัง มี 2 กิจกรรมนะ ที่หนูจะต้องทำ ครูให้เวลาหนูในการลงมือทำกิจกรรม กี่นาทีครูคณิตา</w:t>
      </w:r>
    </w:p>
    <w:p>
      <w:pPr>
        <w:pStyle w:val="BodyText"/>
      </w:pPr>
      <w:r>
        <w:t xml:space="preserve">(คุณครูคณิตา) กี่นาทีคะ 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ในการสรุปบทเรียนของหนู ๆ นั่นเองครับ เพราะฉะนั้น ตั้งใจทำกิจกรรมอย่างมีความสุข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ลงมือทำกิจกรรมเรียบร้อยแล้วนะครับ วันนี้เรามาร่วมกันสรุปบทเรียนพากเพียรความรู้นะครับ ครูมีคำถามเช่นเดิม คำถามน่าคิด พินิจพิจารณา นักเรียนได้ประโยชน์อะไรจากการเรียนในเรื่องของโวหาร ไหนลองบอกให้ครูชื่อนใจสิ เดี๋ยวคุณครูคณิตาจะรวบรวมคำตอบ และก็จะมาขึ้นให้นักเรียน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 ได้ฟังนะครับ อย่างไรบ้างครับ 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 อาจจะยังกำลังคิดอยู่ ฉะนั้น ให้เวลานักเรียนอีกสักนิดหนึ่งนะคะ เพื่อที่จะคิดคำตอบมาให้ที่ดีสุดนะคะ ตอบกับคุณครูปลายทางนะคะ เอาล่ะค่ะ เรามาคุยกันดีกว่าค่ะ ระหว่างที่นักเรียนนี่กำลังแลกเปลี่ยนความรู้กับคุณครูปลายทางนะคะ คุณครูปรเมษฐคะ หากว่าถ้าเรานี่เรียนโวหารนะคะ จากการเรียนโวหาร เราก็ได้เรียนโวหารมามากมายใช่ไหมคะ โวหารนี่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แล้วแต่ มันก็เป็น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หลากหลาย นี่คือคำตอบสรุปง่าย ๆ เลยนะคะ ว่าการที่เราจะสื่อสาร เป็นการพูดหรือการเขียน ถ้าเราจะทำให้สิ่งเหล่านั้นนี่น่าสนใจมากขึ้น 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ครูคณิตาครับ อีกข้อหนึ่ง เด็ก ๆ 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 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ก็รวบรวม 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 2. ก็คือ…</w:t>
      </w:r>
    </w:p>
    <w:p>
      <w:pPr>
        <w:pStyle w:val="BodyText"/>
      </w:pPr>
      <w:r>
        <w:t xml:space="preserve">(คุณครูคณิตา) 2. ใช้ประกอบการพูดนี่ก็อย่างเช่น นักเรียนอาจจะมีการนำอุปมา เธอเบาเหมือนปุยนุ่น ก็เป็นการอุปมาใช่ไหมคะ คุณครูคณิตาดุเหมือนเสือ คุณครูปรเมษฐใจดีเหมือน… อะไรก็ว่าไป ให้นักเรียนเติมเอาเองนะคะ</w:t>
      </w:r>
    </w:p>
    <w:p>
      <w:pPr>
        <w:pStyle w:val="BodyText"/>
      </w:pPr>
      <w:r>
        <w:t xml:space="preserve">(คุณครูปรเมษฐ) แล้วถ้านักเรียนเขาเติมอย่างอื่นขึ้นมาทำอย่างไร</w:t>
      </w:r>
    </w:p>
    <w:p>
      <w:pPr>
        <w:pStyle w:val="BodyText"/>
      </w:pPr>
      <w:r>
        <w:t xml:space="preserve">(คุณครูคณิตา) 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 นี่ก็คือการใช้ประโยชน์จากโวหาร การเขียน การบรรยายความ การแต่งกลอน ทุกอย่างนี่หนูก็จะต้องนำโวหารไปสอดแทรกอยู่แล้ว โวหารนี่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 ซึ่ง ป. 5 และ ป. 6 ครูเชื่อว่านักเรียนจะต้องนำสิ่งเหล่านี้มาเขียน ในเมื่อ ป. 6 นะคะ เรียนเกี่ยวกับโวหารทั้ง 5 ชนิดแล้วนี่ ครูเชื่อว่าโวหารประเภทต่าง ๆ ใช่ไหมคะ ครูปรเมษฐ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 น่าชื่นชมเป็นอย่างยิ่งครับ เพราะฉะนั้น ใช้โวหารในชีวิตประจำวันให้ถูกต้อง ไปดูครั้งต่อไปครูจะให้นักเรียนค้นหาเกี่ยวกับ…</w:t>
      </w:r>
    </w:p>
    <w:p>
      <w:pPr>
        <w:pStyle w:val="BodyText"/>
      </w:pPr>
      <w:r>
        <w:t xml:space="preserve">(คุณครูคณิตา) สำนวนสุภาษิต คำพังเพยค่ะ มีเลข 1 แสดงว่ามีชั่วโมงที่ 2 นะครับ สิ่งที่ต้องเตรัยม มีดังนี้นะครับ 1. คือ ใบความรู้ เรื่อง สำนวนสุภาษิต แล้วก็ 2. คือ…</w:t>
      </w:r>
    </w:p>
    <w:p>
      <w:pPr>
        <w:pStyle w:val="BodyText"/>
      </w:pPr>
      <w:r>
        <w:t xml:space="preserve">(คุณครูคณิตา) 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 จะดาวน์โหลดข้อมูลเพิ่มเติมก็ตามที่อยู่ด้านล่างนะครับ วันนี้ครูและครูคณิตาจึงต้องขอลานักเรียนไปก่อน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๒ โวหารในงานเขียน (๒) ๒๗ ก.ค. ๖๔ (มีใบงาน)</dc:title>
  <dc:creator/>
  <cp:keywords/>
  <dcterms:created xsi:type="dcterms:W3CDTF">2022-03-08T07:38:37Z</dcterms:created>
  <dcterms:modified xsi:type="dcterms:W3CDTF">2022-03-08T0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3.10 น.</vt:lpwstr>
  </property>
  <property fmtid="{D5CDD505-2E9C-101B-9397-08002B2CF9AE}" pid="3" name="subtitle">
    <vt:lpwstr/>
  </property>
</Properties>
</file>